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Rome International Institute of Data Science (R.I.I.D.S.)</w:t>
      </w:r>
      <w:r>
        <w:br/>
      </w:r>
      <w:r>
        <w:t xml:space="preserve">Piazza di Spagna, 123</w:t>
      </w:r>
      <w:r>
        <w:br/>
      </w:r>
      <w:r>
        <w:t xml:space="preserve">00187 Roma, Italy</w:t>
      </w:r>
    </w:p>
    <w:bookmarkStart w:id="20" w:name="X23581c90e71963da40fce4bf643afa04077b99e"/>
    <w:p>
      <w:pPr>
        <w:pStyle w:val="Heading2"/>
      </w:pPr>
      <w:r>
        <w:t xml:space="preserve">Subject: Scholarship Application for Advanced Data Science Program in Italy Rome</w:t>
      </w:r>
    </w:p>
    <w:p>
      <w:pPr>
        <w:pStyle w:val="FirstParagraph"/>
      </w:pPr>
      <w:r>
        <w:t xml:space="preserve">Dear Esteemed Members of the Scholarship Committee,</w:t>
      </w:r>
    </w:p>
    <w:p>
      <w:pPr>
        <w:pStyle w:val="BodyText"/>
      </w:pPr>
      <w:r>
        <w:t xml:space="preserve">With profound enthusiasm and meticulous preparation, I submit my application for the prestigious Data Science Research Scholarship at the Rome International Institute of Data Science (R.I.I.D.S.), seeking to contribute to Italy's burgeoning technological landscape while immersing myself in the academic and cultural vibrancy of Rome. As an aspiring Data Scientist with a robust foundation in machine learning and computational analytics, I have dedicated years to developing solutions that transform complex data into strategic insights—precisely the mission driving R.I.I.D.S.'s transformative work. This Scholarship Application Letter represents not merely an opportunity, but a pivotal step toward realizing my vision of merging Italy's rich intellectual heritage with cutting-edge data science innovation.</w:t>
      </w:r>
    </w:p>
    <w:p>
      <w:pPr>
        <w:pStyle w:val="BodyText"/>
      </w:pPr>
      <w:r>
        <w:t xml:space="preserve">My academic journey began at [Your University], where I earned a Master's degree in Computer Science with honors, specializing in predictive modeling and big data analytics. During my thesis on "Urban Mobility Pattern Prediction Using Deep Learning," I collaborated with the Rome City Transport Authority to develop an algorithm that reduced public transit wait times by 22% through real-time passenger flow analysis. This project ignited my passion for applying data science to solve tangible urban challenges—a mission deeply aligned with R.I.I.D.S.'s focus on smart city solutions in Italy Rome. My technical toolkit includes advanced proficiency in Python (TensorFlow, PyTorch), SQL, cloud platforms (AWS, Google Cloud), and statistical modeling, complemented by three industry internships where I spearheaded data-driven projects for Fortune 500 companies. However, it is the convergence of Rome’s historical significance as a crossroads of civilizations and its modern digital renaissance that compels me to pursue this scholarship specifically in Italy Rome.</w:t>
      </w:r>
    </w:p>
    <w:p>
      <w:pPr>
        <w:pStyle w:val="BodyText"/>
      </w:pPr>
      <w:r>
        <w:t xml:space="preserve">Italy’s strategic position as Europe's fourth-largest tech hub—with Rome serving as its data science epicenter—makes this city uniquely positioned to foster my growth. The city's dynamic ecosystem, where ancient monuments coexist with AI startups like "Rome Data Labs" and "Civitas Analytics," offers an unparalleled environment for a Data Scientist to thrive. I am particularly inspired by R.I.I.D.S.'s partnership with the National Research Council (CNR) on the EU-funded</w:t>
      </w:r>
      <w:r>
        <w:t xml:space="preserve"> </w:t>
      </w:r>
      <w:r>
        <w:rPr>
          <w:iCs/>
          <w:i/>
        </w:rPr>
        <w:t xml:space="preserve">Urban Intelligence Project</w:t>
      </w:r>
      <w:r>
        <w:t xml:space="preserve">, which leverages IoT data to optimize energy consumption across historic districts. My proposed research, "Preserving Cultural Heritage Through AI: Machine Learning for Monumental Conservation in Rome," directly responds to this initiative. By developing computer vision models that analyze structural degradation patterns in sites like the Colosseum and Villa Borghese gardens, I aim to create a scalable framework for heritage preservation—bridging my technical expertise with Italy's irreplaceable cultural legacy.</w:t>
      </w:r>
    </w:p>
    <w:p>
      <w:pPr>
        <w:pStyle w:val="BodyText"/>
      </w:pPr>
      <w:r>
        <w:t xml:space="preserve">The Scholarship Application Letter is my formal commitment to contributing meaningfully to R.I.I.D.S.'s mission. This scholarship would provide critical resources beyond financial support: access to the institute's high-performance computing cluster (featuring 128-core GPU servers), mentorship from Professor Elena Rossi (a pioneer in geospatial AI), and integration into Rome’s data science community through the annual</w:t>
      </w:r>
      <w:r>
        <w:t xml:space="preserve"> </w:t>
      </w:r>
      <w:r>
        <w:rPr>
          <w:iCs/>
          <w:i/>
        </w:rPr>
        <w:t xml:space="preserve">Italian Data Symposium</w:t>
      </w:r>
      <w:r>
        <w:t xml:space="preserve">. Crucially, living in Rome would allow me to immerse myself in the city's collaborative academic culture—attending seminars at Sapienza University, networking with experts at the European Data Portal office, and drawing inspiration from centuries of innovation that defined Rome as "the Eternal City." As a former participant in the EU’s Erasmus+ program for data ethics workshops in Milan, I understand how Italy Rome’s unique blend of tradition and technology fosters holistic problem-solving.</w:t>
      </w:r>
    </w:p>
    <w:p>
      <w:pPr>
        <w:pStyle w:val="BodyText"/>
      </w:pPr>
      <w:r>
        <w:t xml:space="preserve">My long-term vision extends far beyond academic achievement. Upon completing this program, I intend to establish an AI innovation lab at Rome’s Polytechnic University focused on sustainable urban development—a direct extension of my R.I.I.D.S. research. This aligns with Italy’s National Recovery and Resilience Plan (PNRR), which allocates €3 billion toward digital transformation in cultural sectors. My prior work with the Italian Ministry of Cultural Heritage on a pilot project for Pompeii’s digital archiving demonstrates my ability to translate research into policy impact, a skill I will refine through this scholarship. Moreover, as a fluent Italian speaker (B2 level with ongoing certification), I am prepared to collaborate seamlessly within Rome's academic and civic frameworks.</w:t>
      </w:r>
    </w:p>
    <w:p>
      <w:pPr>
        <w:pStyle w:val="BodyText"/>
      </w:pPr>
      <w:r>
        <w:t xml:space="preserve">What distinguishes me as an ideal candidate is my unwavering commitment to ethical data science—a principle central to R.I.I.D.S.'s values. In my professional practice, I have always prioritized privacy-preserving techniques, as evidenced by my development of a GDPR-compliant user behavior model for a Rome-based e-commerce startup that increased conversion rates while maintaining 100% regulatory compliance. I believe Italy Rome’s rich historical context—where the legacy of ancient Roman law still informs modern ethics—makes it the perfect crucible for developing responsible AI. This scholarship represents more than academic advancement; it is an opportunity to become part of a community where technology serves humanity, as Rome has done for millennia.</w:t>
      </w:r>
    </w:p>
    <w:p>
      <w:pPr>
        <w:pStyle w:val="BodyText"/>
      </w:pPr>
      <w:r>
        <w:t xml:space="preserve">I am profoundly grateful for your consideration of my application. The prospect of contributing to R.I.I.D.S.’s groundbreaking work while living in Italy Rome—a city that embodies the intersection of past and future—fuels my dedication to this pursuit. I have attached my CV, academic transcripts, and a detailed research proposal outlining how I will leverage this scholarship to advance both my career as a Data Scientist and Italy’s position as a global leader in ethical AI innovation. Thank you for investing in the next generation of data science pioneers who will shape Rome’s future.</w:t>
      </w:r>
    </w:p>
    <w:p>
      <w:pPr>
        <w:pStyle w:val="BodyText"/>
      </w:pPr>
      <w:r>
        <w:t xml:space="preserve">Sincerely,</w:t>
      </w:r>
    </w:p>
    <w:p>
      <w:pPr>
        <w:pStyle w:val="BodyText"/>
      </w:pPr>
      <w:r>
        <w:t xml:space="preserve">[Your Full Name]</w:t>
      </w:r>
    </w:p>
    <w:p>
      <w:pPr>
        <w:pStyle w:val="BodyText"/>
      </w:pPr>
      <w:r>
        <w:rPr>
          <w:iCs/>
          <w:i/>
        </w:rP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in Italy Rome</dc:title>
  <dc:creator/>
  <dc:language>en</dc:language>
  <cp:keywords/>
  <dcterms:created xsi:type="dcterms:W3CDTF">2025-12-10T20:41:07Z</dcterms:created>
  <dcterms:modified xsi:type="dcterms:W3CDTF">2025-12-10T20:41:07Z</dcterms:modified>
</cp:coreProperties>
</file>

<file path=docProps/custom.xml><?xml version="1.0" encoding="utf-8"?>
<Properties xmlns="http://schemas.openxmlformats.org/officeDocument/2006/custom-properties" xmlns:vt="http://schemas.openxmlformats.org/officeDocument/2006/docPropsVTypes"/>
</file>